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Laboratory</w:t>
      </w:r>
      <w:r>
        <w:t xml:space="preserve"> </w:t>
      </w:r>
      <w:r>
        <w:t xml:space="preserve">Technician</w:t>
      </w:r>
    </w:p>
    <w:bookmarkStart w:id="21" w:name="Xde618066de7f6a10288c50037cf980d31ecc135"/>
    <w:p>
      <w:pPr>
        <w:pStyle w:val="Heading1"/>
      </w:pPr>
      <w:r>
        <w:t xml:space="preserve">Cover Letter for Laboratory Technician Position in Vietnam Ho Chi Minh City</w:t>
      </w:r>
    </w:p>
    <w:p>
      <w:pPr>
        <w:pStyle w:val="FirstParagraph"/>
      </w:pPr>
      <w:r>
        <w:rPr>
          <w:bCs/>
          <w:b/>
        </w:rPr>
        <w:t xml:space="preserve">Candidate Information:</w:t>
      </w:r>
    </w:p>
    <w:p>
      <w:pPr>
        <w:pStyle w:val="BodyText"/>
      </w:pPr>
      <w:r>
        <w:t xml:space="preserve">John Doe</w:t>
      </w:r>
    </w:p>
    <w:p>
      <w:pPr>
        <w:pStyle w:val="BodyText"/>
      </w:pPr>
      <w:r>
        <w:t xml:space="preserve">123 Tran Hung Dao Street, District 1, Ho Chi Minh City, Vietnam</w:t>
      </w:r>
    </w:p>
    <w:p>
      <w:pPr>
        <w:pStyle w:val="BodyText"/>
      </w:pPr>
      <w:r>
        <w:t xml:space="preserve">Email: john.doe@example.com | Phone: +84 909 123 456</w:t>
      </w:r>
    </w:p>
    <w:p>
      <w:pPr>
        <w:pStyle w:val="BodyText"/>
      </w:pPr>
      <w:r>
        <w:rPr>
          <w:bCs/>
          <w:b/>
        </w:rPr>
        <w:t xml:space="preserve">Employer Information:</w:t>
      </w:r>
    </w:p>
    <w:p>
      <w:pPr>
        <w:pStyle w:val="BodyText"/>
      </w:pPr>
      <w:r>
        <w:t xml:space="preserve">[Company Name]</w:t>
      </w:r>
    </w:p>
    <w:p>
      <w:pPr>
        <w:pStyle w:val="BodyText"/>
      </w:pPr>
      <w:r>
        <w:t xml:space="preserve">[Company Address]</w:t>
      </w:r>
    </w:p>
    <w:p>
      <w:pPr>
        <w:pStyle w:val="BodyText"/>
      </w:pPr>
      <w:r>
        <w:t xml:space="preserve">Ho Chi Minh City, Vietnam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April 5, 2024</w:t>
      </w:r>
    </w:p>
    <w:bookmarkStart w:id="20" w:name="X8c538dea12dbdde16422b044ee9bbd04d8c49bb"/>
    <w:p>
      <w:pPr>
        <w:pStyle w:val="Heading2"/>
      </w:pPr>
      <w:r>
        <w:t xml:space="preserve">Subject: Application for Laboratory Technician Position</w:t>
      </w:r>
    </w:p>
    <w:p>
      <w:pPr>
        <w:pStyle w:val="FirstParagraph"/>
      </w:pPr>
      <w:r>
        <w:t xml:space="preserve">Dear Hiring Manager,</w:t>
      </w:r>
    </w:p>
    <w:p>
      <w:pPr>
        <w:pStyle w:val="BodyText"/>
      </w:pPr>
      <w:r>
        <w:t xml:space="preserve">I am writing to express my interest in the Laboratory Technician position at your esteemed organization in Vietnam Ho Chi Minh City. As a dedicated and skilled professional with [X years] of experience in laboratory settings, I am eager to contribute my expertise to support your mission of innovation and excellence in scientific research and development. Ho Chi Minh City, a vibrant hub for technological advancement and industrial growth, is an ideal location for me to apply my knowledge while embracing the dynamic opportunities this city offers.</w:t>
      </w:r>
    </w:p>
    <w:p>
      <w:pPr>
        <w:pStyle w:val="BodyText"/>
      </w:pPr>
      <w:r>
        <w:t xml:space="preserve">My background as a Laboratory Technician has equipped me with a strong foundation in laboratory protocols, data analysis, and quality assurance procedures. I have worked in environments ranging from pharmaceutical testing to environmental monitoring, where I consistently demonstrated precision, attention to detail, and the ability to work collaboratively with cross-functional teams. In Vietnam Ho Chi Minh City’s rapidly evolving scientific landscape, these skills align perfectly with the demands of modern laboratory operations.</w:t>
      </w:r>
    </w:p>
    <w:p>
      <w:pPr>
        <w:pStyle w:val="BodyText"/>
      </w:pPr>
      <w:r>
        <w:t xml:space="preserve">One of my most significant achievements as a Laboratory Technician was [insert specific example, e.g., “leading a project to optimize sample processing techniques, which reduced turnaround time by 20% while maintaining accuracy standards”]. This experience highlighted my ability to adapt to challenging environments and contribute tangible results. In Ho Chi Minh City, where industries such as biotechnology, agriculture, and healthcare are expanding rapidly, I am confident that my technical expertise can add value to your team.</w:t>
      </w:r>
    </w:p>
    <w:p>
      <w:pPr>
        <w:pStyle w:val="BodyText"/>
      </w:pPr>
      <w:r>
        <w:t xml:space="preserve">What excites me most about this opportunity is the chance to work in Vietnam Ho Chi Minh City’s thriving scientific community. The city’s status as a global business and innovation center means it attracts cutting-edge research initiatives and international collaborations. I am particularly drawn to [mention specific aspect of the company or role, e.g., “your focus on sustainable chemical solutions”], which resonates with my passion for using laboratory work to address real-world challenges. I am eager to contribute to projects that not only advance scientific knowledge but also support the region’s economic and environmental goals.</w:t>
      </w:r>
    </w:p>
    <w:p>
      <w:pPr>
        <w:pStyle w:val="BodyText"/>
      </w:pPr>
      <w:r>
        <w:t xml:space="preserve">My technical skills include [list relevant skills: e.g., “calibration of laboratory equipment, preparation of chemical reagents, data interpretation using software like Excel and SPSS, and adherence to international standards such as ISO/IEC 17025”]. I am also proficient in [mention language or cultural competencies if applicable, e.g., “fluent in English and Vietnamese”], which allows me to communicate effectively with both local and international stakeholders—a critical asset for a Laboratory Technician in Ho Chi Minh City’s globalized environment.</w:t>
      </w:r>
    </w:p>
    <w:p>
      <w:pPr>
        <w:pStyle w:val="BodyText"/>
      </w:pPr>
      <w:r>
        <w:t xml:space="preserve">What sets me apart is my commitment to continuous learning and adaptability. I have pursued certifications such as [mention relevant certifications, e.g., “OSHA safety training” or “GLP (Good Laboratory Practice) compliance”] to stay current with industry best practices. In Vietnam Ho Chi Minh City’s competitive job market, I believe these qualifications position me as a reliable candidate who can quickly integrate into your team and contribute from day one.</w:t>
      </w:r>
    </w:p>
    <w:p>
      <w:pPr>
        <w:pStyle w:val="BodyText"/>
      </w:pPr>
      <w:r>
        <w:t xml:space="preserve">Finally, I would like to emphasize my enthusiasm for contributing to your organization’s success. As a Laboratory Technician in Ho Chi Minh City, I am not only looking for a role but an opportunity to grow alongside an organization that values innovation and integrity. I am confident that my skills, experience, and dedication make me an ideal fit for this position.</w:t>
      </w:r>
    </w:p>
    <w:p>
      <w:pPr>
        <w:pStyle w:val="BodyText"/>
      </w:pPr>
      <w:r>
        <w:t xml:space="preserve">Thank you for considering my application. I would welcome the chance to discuss how my background aligns with your needs. Please feel free to contact me at +84 909 123 456 or john.doe@example.com at your earliest convenience. I look forward to the possibility of contributing to your team in Vietnam Ho Chi Minh City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John Doe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- Laboratory Technician</dc:title>
  <dc:creator/>
  <cp:keywords/>
  <dcterms:created xsi:type="dcterms:W3CDTF">2025-12-10T09:44:51Z</dcterms:created>
  <dcterms:modified xsi:type="dcterms:W3CDTF">2025-12-10T09:4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